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18584186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F420CE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F420CE">
        <w:rPr>
          <w:rFonts w:ascii="Times New Roman" w:hAnsi="Times New Roman"/>
          <w:sz w:val="24"/>
          <w:szCs w:val="24"/>
          <w:u w:val="single"/>
        </w:rPr>
        <w:t>135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1B6E991D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20CE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5DD4C8E4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20CE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7851D84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20CE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38B1E867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20CE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2438567F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F420CE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62517E19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F420C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F420CE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F420C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2B5389F3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20CE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420CE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0</cp:revision>
  <cp:lastPrinted>2022-01-20T16:48:00Z</cp:lastPrinted>
  <dcterms:created xsi:type="dcterms:W3CDTF">2022-03-22T17:13:00Z</dcterms:created>
  <dcterms:modified xsi:type="dcterms:W3CDTF">2023-07-25T21:25:00Z</dcterms:modified>
</cp:coreProperties>
</file>